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0A22" w14:textId="52211ABB" w:rsidR="005278DD" w:rsidRPr="00E13F13" w:rsidRDefault="00A77D3F" w:rsidP="002263DF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 </w:t>
      </w:r>
      <w:r w:rsidR="00D21515" w:rsidRPr="00E13F13">
        <w:rPr>
          <w:rFonts w:ascii="Eras Light ITC" w:hAnsi="Eras Light ITC" w:cs="Narkisim"/>
          <w:b/>
          <w:bCs/>
          <w:sz w:val="32"/>
          <w:szCs w:val="32"/>
        </w:rPr>
        <w:t>South Salt Lake Valley Mosquito Abatement District</w:t>
      </w:r>
    </w:p>
    <w:p w14:paraId="4B3E7013" w14:textId="77777777" w:rsidR="00D237D7" w:rsidRPr="00E13F13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7308 Airport Road, West Jordan, UT 84084</w:t>
      </w:r>
    </w:p>
    <w:p w14:paraId="355E6BCF" w14:textId="77777777" w:rsidR="00D21515" w:rsidRPr="00E13F13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Board Meeting Agenda</w:t>
      </w:r>
    </w:p>
    <w:p w14:paraId="025AB50D" w14:textId="0D52B720" w:rsidR="00D21515" w:rsidRPr="00E13F13" w:rsidRDefault="005A19F4" w:rsidP="002263DF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October </w:t>
      </w:r>
      <w:r w:rsidR="003803FF" w:rsidRPr="00E13F13">
        <w:rPr>
          <w:rFonts w:ascii="Eras Light ITC" w:hAnsi="Eras Light ITC" w:cs="Narkisim"/>
          <w:b/>
          <w:bCs/>
          <w:sz w:val="32"/>
          <w:szCs w:val="32"/>
        </w:rPr>
        <w:t>1</w:t>
      </w:r>
      <w:r w:rsidR="00CD045F">
        <w:rPr>
          <w:rFonts w:ascii="Eras Light ITC" w:hAnsi="Eras Light ITC" w:cs="Narkisim"/>
          <w:b/>
          <w:bCs/>
          <w:sz w:val="32"/>
          <w:szCs w:val="32"/>
        </w:rPr>
        <w:t>3</w:t>
      </w:r>
      <w:r w:rsidR="003803FF" w:rsidRPr="00E13F13">
        <w:rPr>
          <w:rFonts w:ascii="Eras Light ITC" w:hAnsi="Eras Light ITC" w:cs="Narkisim"/>
          <w:b/>
          <w:bCs/>
          <w:sz w:val="32"/>
          <w:szCs w:val="32"/>
          <w:vertAlign w:val="superscript"/>
        </w:rPr>
        <w:t>th</w:t>
      </w:r>
      <w:r w:rsidR="003803FF" w:rsidRPr="00E13F13">
        <w:rPr>
          <w:rFonts w:ascii="Eras Light ITC" w:hAnsi="Eras Light ITC" w:cs="Narkisim"/>
          <w:b/>
          <w:bCs/>
          <w:sz w:val="32"/>
          <w:szCs w:val="32"/>
        </w:rPr>
        <w:t xml:space="preserve">, </w:t>
      </w:r>
      <w:r w:rsidR="00F2284E" w:rsidRPr="00E13F13">
        <w:rPr>
          <w:rFonts w:ascii="Eras Light ITC" w:hAnsi="Eras Light ITC" w:cs="Narkisim"/>
          <w:b/>
          <w:bCs/>
          <w:sz w:val="32"/>
          <w:szCs w:val="32"/>
        </w:rPr>
        <w:t>20</w:t>
      </w:r>
      <w:r w:rsidR="0095030C" w:rsidRPr="00E13F13">
        <w:rPr>
          <w:rFonts w:ascii="Eras Light ITC" w:hAnsi="Eras Light ITC" w:cs="Narkisim"/>
          <w:b/>
          <w:bCs/>
          <w:sz w:val="32"/>
          <w:szCs w:val="32"/>
        </w:rPr>
        <w:t>2</w:t>
      </w:r>
      <w:r w:rsidR="00CD045F">
        <w:rPr>
          <w:rFonts w:ascii="Eras Light ITC" w:hAnsi="Eras Light ITC" w:cs="Narkisim"/>
          <w:b/>
          <w:bCs/>
          <w:sz w:val="32"/>
          <w:szCs w:val="32"/>
        </w:rPr>
        <w:t>5</w:t>
      </w:r>
      <w:r w:rsidR="00D21515" w:rsidRPr="00E13F13">
        <w:rPr>
          <w:rFonts w:ascii="Eras Light ITC" w:hAnsi="Eras Light ITC" w:cs="Narkisim"/>
          <w:b/>
          <w:bCs/>
          <w:sz w:val="32"/>
          <w:szCs w:val="32"/>
        </w:rPr>
        <w:t xml:space="preserve"> – 2:00pm</w:t>
      </w:r>
    </w:p>
    <w:p w14:paraId="4BE2DED2" w14:textId="5DD4F3E8" w:rsidR="00256C45" w:rsidRPr="00CD045F" w:rsidRDefault="00A72258" w:rsidP="00256C45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  <w:lang w:val="es-ES"/>
        </w:rPr>
      </w:pPr>
      <w:proofErr w:type="spellStart"/>
      <w:r w:rsidRPr="00CD045F">
        <w:rPr>
          <w:rFonts w:ascii="Eras Light ITC" w:hAnsi="Eras Light ITC" w:cs="Narkisim"/>
          <w:b/>
          <w:bCs/>
          <w:sz w:val="32"/>
          <w:szCs w:val="32"/>
          <w:lang w:val="es-ES"/>
        </w:rPr>
        <w:t>Via</w:t>
      </w:r>
      <w:proofErr w:type="spellEnd"/>
      <w:r w:rsidRPr="00CD045F">
        <w:rPr>
          <w:rFonts w:ascii="Eras Light ITC" w:hAnsi="Eras Light ITC" w:cs="Narkisim"/>
          <w:b/>
          <w:bCs/>
          <w:sz w:val="32"/>
          <w:szCs w:val="32"/>
          <w:lang w:val="es-ES"/>
        </w:rPr>
        <w:t xml:space="preserve"> </w:t>
      </w:r>
      <w:proofErr w:type="gramStart"/>
      <w:r w:rsidRPr="00CD045F">
        <w:rPr>
          <w:rFonts w:ascii="Eras Light ITC" w:hAnsi="Eras Light ITC" w:cs="Narkisim"/>
          <w:b/>
          <w:bCs/>
          <w:sz w:val="32"/>
          <w:szCs w:val="32"/>
          <w:lang w:val="es-ES"/>
        </w:rPr>
        <w:t>Zoom</w:t>
      </w:r>
      <w:proofErr w:type="gramEnd"/>
      <w:r w:rsidR="00CD045F" w:rsidRPr="00CD045F">
        <w:rPr>
          <w:rFonts w:ascii="Eras Light ITC" w:hAnsi="Eras Light ITC" w:cs="Narkisim"/>
          <w:b/>
          <w:bCs/>
          <w:sz w:val="32"/>
          <w:szCs w:val="32"/>
          <w:lang w:val="es-ES"/>
        </w:rPr>
        <w:t>- https://us02web.zoom.us/j/81089730918</w:t>
      </w:r>
    </w:p>
    <w:p w14:paraId="4512C801" w14:textId="77777777" w:rsidR="00256C45" w:rsidRPr="00CD045F" w:rsidRDefault="00256C45" w:rsidP="00256C45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  <w:lang w:val="es-ES"/>
        </w:rPr>
      </w:pPr>
    </w:p>
    <w:p w14:paraId="77D581D8" w14:textId="240C5411" w:rsidR="00A96F85" w:rsidRPr="00E13F13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Welcome</w:t>
      </w:r>
    </w:p>
    <w:p w14:paraId="54E34077" w14:textId="77777777" w:rsidR="002263DF" w:rsidRPr="00E13F13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32"/>
          <w:szCs w:val="32"/>
        </w:rPr>
      </w:pPr>
    </w:p>
    <w:p w14:paraId="2D2CFEF5" w14:textId="77777777" w:rsidR="008313F3" w:rsidRPr="00E13F13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Citizen Comments</w:t>
      </w:r>
    </w:p>
    <w:p w14:paraId="323DBBCC" w14:textId="77777777" w:rsidR="00650E9E" w:rsidRPr="00E13F13" w:rsidRDefault="00650E9E" w:rsidP="002263DF">
      <w:pPr>
        <w:pStyle w:val="NoSpacing"/>
        <w:rPr>
          <w:rFonts w:ascii="Eras Light ITC" w:hAnsi="Eras Light ITC" w:cs="Narkisim"/>
          <w:b/>
          <w:bCs/>
          <w:sz w:val="32"/>
          <w:szCs w:val="32"/>
        </w:rPr>
      </w:pPr>
    </w:p>
    <w:p w14:paraId="055A3CD5" w14:textId="77777777" w:rsidR="00650E9E" w:rsidRPr="00E13F13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Board Conflict of Interest Disclosures</w:t>
      </w:r>
    </w:p>
    <w:p w14:paraId="71DC61EF" w14:textId="77777777" w:rsidR="00650E9E" w:rsidRPr="00E13F13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2EA6149F" w14:textId="77777777" w:rsidR="00650E9E" w:rsidRPr="00E13F13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32"/>
          <w:szCs w:val="32"/>
        </w:rPr>
      </w:pPr>
      <w:proofErr w:type="gramStart"/>
      <w:r w:rsidRPr="00E13F13">
        <w:rPr>
          <w:rFonts w:ascii="Eras Light ITC" w:hAnsi="Eras Light ITC" w:cs="Narkisim"/>
          <w:b/>
          <w:bCs/>
          <w:sz w:val="32"/>
          <w:szCs w:val="32"/>
        </w:rPr>
        <w:t>Approve</w:t>
      </w:r>
      <w:proofErr w:type="gramEnd"/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 Minutes</w:t>
      </w:r>
    </w:p>
    <w:p w14:paraId="3C80EC16" w14:textId="066813AE" w:rsidR="00650E9E" w:rsidRPr="00E13F13" w:rsidRDefault="00650E9E" w:rsidP="00256C45">
      <w:pPr>
        <w:pStyle w:val="ListParagraph"/>
        <w:numPr>
          <w:ilvl w:val="0"/>
          <w:numId w:val="2"/>
        </w:numPr>
        <w:spacing w:line="240" w:lineRule="auto"/>
        <w:ind w:left="2088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Discussion                               b. Action                     </w:t>
      </w:r>
    </w:p>
    <w:p w14:paraId="48D02B61" w14:textId="0155243F" w:rsidR="00A72258" w:rsidRPr="00E13F13" w:rsidRDefault="00413C1C" w:rsidP="00E13F13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            </w:t>
      </w:r>
    </w:p>
    <w:p w14:paraId="44FFCADA" w14:textId="77777777" w:rsidR="00E13F13" w:rsidRPr="00E13F13" w:rsidRDefault="00E13F13" w:rsidP="00E13F13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Audit Committee Report - Fraud Risk Assessment </w:t>
      </w:r>
    </w:p>
    <w:p w14:paraId="2415DDE5" w14:textId="77777777" w:rsidR="00E13F13" w:rsidRPr="00E13F13" w:rsidRDefault="00E13F13" w:rsidP="00E13F13">
      <w:pPr>
        <w:pStyle w:val="ListParagraph"/>
        <w:numPr>
          <w:ilvl w:val="0"/>
          <w:numId w:val="19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Discussion                             b. Action</w:t>
      </w:r>
    </w:p>
    <w:p w14:paraId="2DAA7131" w14:textId="77777777" w:rsidR="00E13F13" w:rsidRPr="00E13F13" w:rsidRDefault="00E13F13" w:rsidP="00DF77E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68BE14D3" w14:textId="5F7F31E8" w:rsidR="000C65D5" w:rsidRPr="00E13F13" w:rsidRDefault="00581504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Third Quarter Financial</w:t>
      </w:r>
      <w:r w:rsidR="008332CA" w:rsidRPr="00E13F13">
        <w:rPr>
          <w:rFonts w:ascii="Eras Light ITC" w:hAnsi="Eras Light ITC" w:cs="Narkisim"/>
          <w:b/>
          <w:bCs/>
          <w:sz w:val="32"/>
          <w:szCs w:val="32"/>
        </w:rPr>
        <w:t xml:space="preserve"> </w:t>
      </w:r>
      <w:r w:rsidR="00FA66C6" w:rsidRPr="00E13F13">
        <w:rPr>
          <w:rFonts w:ascii="Eras Light ITC" w:hAnsi="Eras Light ITC" w:cs="Narkisim"/>
          <w:b/>
          <w:bCs/>
          <w:sz w:val="32"/>
          <w:szCs w:val="32"/>
        </w:rPr>
        <w:t>Review</w:t>
      </w:r>
    </w:p>
    <w:p w14:paraId="24437391" w14:textId="60AF4273" w:rsidR="002263DF" w:rsidRPr="00E13F13" w:rsidRDefault="00235D55" w:rsidP="00A77D3F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Discussion                               </w:t>
      </w:r>
      <w:r w:rsidR="00D25283" w:rsidRPr="00E13F13">
        <w:rPr>
          <w:rFonts w:ascii="Eras Light ITC" w:hAnsi="Eras Light ITC" w:cs="Narkisim"/>
          <w:b/>
          <w:bCs/>
          <w:sz w:val="32"/>
          <w:szCs w:val="32"/>
        </w:rPr>
        <w:t xml:space="preserve">                         </w:t>
      </w:r>
    </w:p>
    <w:p w14:paraId="4AD8111F" w14:textId="77777777" w:rsidR="008156FA" w:rsidRPr="00E13F13" w:rsidRDefault="008156FA" w:rsidP="00F61A0E">
      <w:p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6155B941" w14:textId="303EB4FE" w:rsidR="008E46DD" w:rsidRDefault="004304A1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 xml:space="preserve">Public Meeting Statement </w:t>
      </w:r>
      <w:r w:rsidR="007447DB">
        <w:rPr>
          <w:rFonts w:ascii="Eras Light ITC" w:hAnsi="Eras Light ITC" w:cs="Narkisim"/>
          <w:b/>
          <w:bCs/>
          <w:sz w:val="32"/>
          <w:szCs w:val="32"/>
        </w:rPr>
        <w:t xml:space="preserve">regarding Truth in Taxation- statement on </w:t>
      </w:r>
      <w:r>
        <w:rPr>
          <w:rFonts w:ascii="Eras Light ITC" w:hAnsi="Eras Light ITC" w:cs="Narkisim"/>
          <w:b/>
          <w:bCs/>
          <w:sz w:val="32"/>
          <w:szCs w:val="32"/>
        </w:rPr>
        <w:t>the following:</w:t>
      </w:r>
    </w:p>
    <w:p w14:paraId="7DC78144" w14:textId="21668BE0" w:rsidR="004304A1" w:rsidRDefault="004304A1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Intent to Increase Property Taxes</w:t>
      </w:r>
      <w:proofErr w:type="gramStart"/>
      <w:r>
        <w:rPr>
          <w:rFonts w:ascii="Eras Light ITC" w:hAnsi="Eras Light ITC" w:cs="Narkisim"/>
          <w:b/>
          <w:bCs/>
          <w:sz w:val="32"/>
          <w:szCs w:val="32"/>
        </w:rPr>
        <w:t>-(</w:t>
      </w:r>
      <w:proofErr w:type="gramEnd"/>
      <w:r>
        <w:rPr>
          <w:rFonts w:ascii="Eras Light ITC" w:hAnsi="Eras Light ITC" w:cs="Narkisim"/>
          <w:b/>
          <w:bCs/>
          <w:sz w:val="32"/>
          <w:szCs w:val="32"/>
        </w:rPr>
        <w:t>The South Salt Lake Valley Mosquito Abatement District intends to levy a tax rate that exceeds the current certified tax rate)</w:t>
      </w:r>
    </w:p>
    <w:p w14:paraId="56E6A3AE" w14:textId="2A0C9560" w:rsidR="004304A1" w:rsidRDefault="004304A1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 xml:space="preserve">Dollar Amount of Increase- </w:t>
      </w:r>
      <w:r w:rsidR="00A3778F">
        <w:rPr>
          <w:rFonts w:ascii="Eras Light ITC" w:hAnsi="Eras Light ITC" w:cs="Narkisim"/>
          <w:b/>
          <w:bCs/>
          <w:sz w:val="32"/>
          <w:szCs w:val="32"/>
        </w:rPr>
        <w:t xml:space="preserve">(The proposed increase would be $320,000, bringing the total revenue of the </w:t>
      </w:r>
      <w:proofErr w:type="gramStart"/>
      <w:r w:rsidR="00A3778F">
        <w:rPr>
          <w:rFonts w:ascii="Eras Light ITC" w:hAnsi="Eras Light ITC" w:cs="Narkisim"/>
          <w:b/>
          <w:bCs/>
          <w:sz w:val="32"/>
          <w:szCs w:val="32"/>
        </w:rPr>
        <w:t>District</w:t>
      </w:r>
      <w:proofErr w:type="gramEnd"/>
      <w:r w:rsidR="00A3778F">
        <w:rPr>
          <w:rFonts w:ascii="Eras Light ITC" w:hAnsi="Eras Light ITC" w:cs="Narkisim"/>
          <w:b/>
          <w:bCs/>
          <w:sz w:val="32"/>
          <w:szCs w:val="32"/>
        </w:rPr>
        <w:t xml:space="preserve"> to $1,420,000)</w:t>
      </w:r>
    </w:p>
    <w:p w14:paraId="656560EE" w14:textId="294F4D0F" w:rsidR="004304A1" w:rsidRDefault="004304A1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Expressed Purpose for Increase</w:t>
      </w:r>
      <w:r w:rsidR="00A3778F">
        <w:rPr>
          <w:rFonts w:ascii="Eras Light ITC" w:hAnsi="Eras Light ITC" w:cs="Narkisim"/>
          <w:b/>
          <w:bCs/>
          <w:sz w:val="32"/>
          <w:szCs w:val="32"/>
        </w:rPr>
        <w:t xml:space="preserve"> (The purpose is cost stabilization for essential services, operational enhancements, and an increase in capital budget)</w:t>
      </w:r>
    </w:p>
    <w:p w14:paraId="24B54CFC" w14:textId="1E434342" w:rsidR="004304A1" w:rsidRDefault="004304A1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Approximate Percentage of Increase-(</w:t>
      </w:r>
      <w:r w:rsidR="00A3778F">
        <w:rPr>
          <w:rFonts w:ascii="Eras Light ITC" w:hAnsi="Eras Light ITC" w:cs="Narkisim"/>
          <w:b/>
          <w:bCs/>
          <w:sz w:val="32"/>
          <w:szCs w:val="32"/>
        </w:rPr>
        <w:t xml:space="preserve">%29.09 </w:t>
      </w:r>
      <w:r>
        <w:rPr>
          <w:rFonts w:ascii="Eras Light ITC" w:hAnsi="Eras Light ITC" w:cs="Narkisim"/>
          <w:b/>
          <w:bCs/>
          <w:sz w:val="32"/>
          <w:szCs w:val="32"/>
        </w:rPr>
        <w:t>based on the proposed tax increase)</w:t>
      </w:r>
    </w:p>
    <w:p w14:paraId="4B63F925" w14:textId="138848C4" w:rsidR="00CD045F" w:rsidRPr="004304A1" w:rsidRDefault="00CD045F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lastRenderedPageBreak/>
        <w:t>Information regarding Public Hearing on December 8</w:t>
      </w:r>
      <w:r w:rsidRPr="00CD045F">
        <w:rPr>
          <w:rFonts w:ascii="Eras Light ITC" w:hAnsi="Eras Light ITC" w:cs="Narkisim"/>
          <w:b/>
          <w:bCs/>
          <w:sz w:val="32"/>
          <w:szCs w:val="32"/>
          <w:vertAlign w:val="superscript"/>
        </w:rPr>
        <w:t>th</w:t>
      </w:r>
      <w:r>
        <w:rPr>
          <w:rFonts w:ascii="Eras Light ITC" w:hAnsi="Eras Light ITC" w:cs="Narkisim"/>
          <w:b/>
          <w:bCs/>
          <w:sz w:val="32"/>
          <w:szCs w:val="32"/>
        </w:rPr>
        <w:t xml:space="preserve"> at 6:00 p.m.</w:t>
      </w:r>
    </w:p>
    <w:p w14:paraId="69B138DE" w14:textId="6B95CA61" w:rsidR="00641272" w:rsidRPr="004304A1" w:rsidRDefault="00641272" w:rsidP="004304A1">
      <w:pPr>
        <w:spacing w:after="0" w:line="48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5C852D31" w14:textId="7C23A875" w:rsidR="00FC269F" w:rsidRDefault="00FC269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2026 Budget Discussion</w:t>
      </w:r>
    </w:p>
    <w:p w14:paraId="20EC1C20" w14:textId="21BDEEFF" w:rsidR="00FC269F" w:rsidRDefault="00FC269F" w:rsidP="00FC269F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Discussion</w:t>
      </w:r>
    </w:p>
    <w:p w14:paraId="0C1283EF" w14:textId="791CAF7C" w:rsidR="00765085" w:rsidRPr="00E13F13" w:rsidRDefault="004F0EA5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Conditions of the District</w:t>
      </w:r>
    </w:p>
    <w:p w14:paraId="3D5C1B3A" w14:textId="77777777" w:rsidR="004F0EA5" w:rsidRPr="00E13F13" w:rsidRDefault="004F0EA5" w:rsidP="002263DF">
      <w:pPr>
        <w:pStyle w:val="ListParagraph"/>
        <w:numPr>
          <w:ilvl w:val="0"/>
          <w:numId w:val="9"/>
        </w:numPr>
        <w:spacing w:line="240" w:lineRule="auto"/>
        <w:ind w:left="2059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Discussion                               </w:t>
      </w:r>
    </w:p>
    <w:p w14:paraId="118D4AC7" w14:textId="77777777" w:rsidR="002263DF" w:rsidRPr="00E13F13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747A6B70" w14:textId="3F368CE2" w:rsidR="00A06DFF" w:rsidRPr="00E13F13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Board Meeting Items for </w:t>
      </w:r>
      <w:r w:rsidR="008B60B0" w:rsidRPr="00E13F13">
        <w:rPr>
          <w:rFonts w:ascii="Eras Light ITC" w:hAnsi="Eras Light ITC" w:cs="Narkisim"/>
          <w:b/>
          <w:bCs/>
          <w:sz w:val="32"/>
          <w:szCs w:val="32"/>
        </w:rPr>
        <w:t xml:space="preserve">November </w:t>
      </w:r>
      <w:r w:rsidR="005B3BDE" w:rsidRPr="00E13F13">
        <w:rPr>
          <w:rFonts w:ascii="Eras Light ITC" w:hAnsi="Eras Light ITC" w:cs="Narkisim"/>
          <w:b/>
          <w:bCs/>
          <w:sz w:val="32"/>
          <w:szCs w:val="32"/>
        </w:rPr>
        <w:t>1</w:t>
      </w:r>
      <w:r w:rsidR="00CD045F">
        <w:rPr>
          <w:rFonts w:ascii="Eras Light ITC" w:hAnsi="Eras Light ITC" w:cs="Narkisim"/>
          <w:b/>
          <w:bCs/>
          <w:sz w:val="32"/>
          <w:szCs w:val="32"/>
        </w:rPr>
        <w:t>0</w:t>
      </w:r>
      <w:r w:rsidR="00F564DF" w:rsidRPr="00E13F13">
        <w:rPr>
          <w:rFonts w:ascii="Eras Light ITC" w:hAnsi="Eras Light ITC" w:cs="Narkisim"/>
          <w:b/>
          <w:bCs/>
          <w:sz w:val="32"/>
          <w:szCs w:val="32"/>
          <w:vertAlign w:val="superscript"/>
        </w:rPr>
        <w:t>th</w:t>
      </w:r>
      <w:r w:rsidR="00F564DF" w:rsidRPr="00E13F13">
        <w:rPr>
          <w:rFonts w:ascii="Eras Light ITC" w:hAnsi="Eras Light ITC" w:cs="Narkisim"/>
          <w:b/>
          <w:bCs/>
          <w:sz w:val="32"/>
          <w:szCs w:val="32"/>
        </w:rPr>
        <w:t xml:space="preserve"> </w:t>
      </w:r>
      <w:r w:rsidRPr="00E13F13">
        <w:rPr>
          <w:rFonts w:ascii="Eras Light ITC" w:hAnsi="Eras Light ITC" w:cs="Narkisim"/>
          <w:b/>
          <w:bCs/>
          <w:sz w:val="32"/>
          <w:szCs w:val="32"/>
        </w:rPr>
        <w:t>Meeting</w:t>
      </w:r>
      <w:r w:rsidR="00B9683F" w:rsidRPr="00E13F13">
        <w:rPr>
          <w:rFonts w:ascii="Eras Light ITC" w:hAnsi="Eras Light ITC" w:cs="Narkisim"/>
          <w:b/>
          <w:bCs/>
          <w:sz w:val="32"/>
          <w:szCs w:val="32"/>
        </w:rPr>
        <w:t xml:space="preserve"> </w:t>
      </w:r>
    </w:p>
    <w:p w14:paraId="17789BE7" w14:textId="77777777" w:rsidR="00A06DFF" w:rsidRPr="00E13F13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Discussion                               </w:t>
      </w:r>
    </w:p>
    <w:p w14:paraId="0901BC45" w14:textId="77777777" w:rsidR="002263DF" w:rsidRPr="00E13F13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22A06442" w14:textId="77777777" w:rsidR="00A06DFF" w:rsidRPr="00E13F13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Approve Bills</w:t>
      </w:r>
    </w:p>
    <w:p w14:paraId="7E32EC7F" w14:textId="77777777" w:rsidR="00A06DFF" w:rsidRPr="00E13F13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Discussion                               b. Action</w:t>
      </w:r>
    </w:p>
    <w:p w14:paraId="02A7D102" w14:textId="77777777" w:rsidR="002263DF" w:rsidRPr="00E13F13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7B09D96B" w14:textId="77777777" w:rsidR="00650E9E" w:rsidRPr="00E13F13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Adjourn</w:t>
      </w:r>
    </w:p>
    <w:sectPr w:rsidR="00650E9E" w:rsidRPr="00E13F13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D75D69" w14:textId="77777777" w:rsidR="008778AA" w:rsidRDefault="008778AA" w:rsidP="00934636">
      <w:pPr>
        <w:spacing w:after="0" w:line="240" w:lineRule="auto"/>
      </w:pPr>
      <w:r>
        <w:separator/>
      </w:r>
    </w:p>
  </w:endnote>
  <w:endnote w:type="continuationSeparator" w:id="0">
    <w:p w14:paraId="1F7618A3" w14:textId="77777777" w:rsidR="008778AA" w:rsidRDefault="008778AA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4D62B" w14:textId="77777777" w:rsidR="008778AA" w:rsidRDefault="008778AA" w:rsidP="00934636">
      <w:pPr>
        <w:spacing w:after="0" w:line="240" w:lineRule="auto"/>
      </w:pPr>
      <w:r>
        <w:separator/>
      </w:r>
    </w:p>
  </w:footnote>
  <w:footnote w:type="continuationSeparator" w:id="0">
    <w:p w14:paraId="63FB9B1E" w14:textId="77777777" w:rsidR="008778AA" w:rsidRDefault="008778AA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2306568F"/>
    <w:multiLevelType w:val="hybridMultilevel"/>
    <w:tmpl w:val="BE7E9382"/>
    <w:lvl w:ilvl="0" w:tplc="418AC31C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8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9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0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1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3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6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7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3"/>
  </w:num>
  <w:num w:numId="2" w16cid:durableId="1482499326">
    <w:abstractNumId w:val="7"/>
  </w:num>
  <w:num w:numId="3" w16cid:durableId="2070300182">
    <w:abstractNumId w:val="14"/>
  </w:num>
  <w:num w:numId="4" w16cid:durableId="71398470">
    <w:abstractNumId w:val="16"/>
  </w:num>
  <w:num w:numId="5" w16cid:durableId="1507398936">
    <w:abstractNumId w:val="10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9"/>
  </w:num>
  <w:num w:numId="9" w16cid:durableId="263273667">
    <w:abstractNumId w:val="1"/>
  </w:num>
  <w:num w:numId="10" w16cid:durableId="1432360369">
    <w:abstractNumId w:val="15"/>
  </w:num>
  <w:num w:numId="11" w16cid:durableId="817307921">
    <w:abstractNumId w:val="17"/>
  </w:num>
  <w:num w:numId="12" w16cid:durableId="1897157075">
    <w:abstractNumId w:val="8"/>
  </w:num>
  <w:num w:numId="13" w16cid:durableId="811026432">
    <w:abstractNumId w:val="11"/>
  </w:num>
  <w:num w:numId="14" w16cid:durableId="502210296">
    <w:abstractNumId w:val="5"/>
  </w:num>
  <w:num w:numId="15" w16cid:durableId="6279806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2"/>
  </w:num>
  <w:num w:numId="19" w16cid:durableId="12496596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jQyMDY3sDQwtjRV0lEKTi0uzszPAykwrwUAZF9H5iwAAAA="/>
  </w:docVars>
  <w:rsids>
    <w:rsidRoot w:val="00D21515"/>
    <w:rsid w:val="00006FDB"/>
    <w:rsid w:val="000304CA"/>
    <w:rsid w:val="0005371D"/>
    <w:rsid w:val="00070BB3"/>
    <w:rsid w:val="0008109D"/>
    <w:rsid w:val="00082DDE"/>
    <w:rsid w:val="000A6A3F"/>
    <w:rsid w:val="000A7270"/>
    <w:rsid w:val="000B3AD4"/>
    <w:rsid w:val="000C6280"/>
    <w:rsid w:val="000C65D5"/>
    <w:rsid w:val="000D0EEF"/>
    <w:rsid w:val="000D42DA"/>
    <w:rsid w:val="000E12DB"/>
    <w:rsid w:val="000E290E"/>
    <w:rsid w:val="00113B18"/>
    <w:rsid w:val="001241EC"/>
    <w:rsid w:val="001619D3"/>
    <w:rsid w:val="00187071"/>
    <w:rsid w:val="001B6EFC"/>
    <w:rsid w:val="001C16E6"/>
    <w:rsid w:val="001C2B5F"/>
    <w:rsid w:val="001E2F61"/>
    <w:rsid w:val="001E3F43"/>
    <w:rsid w:val="001F797B"/>
    <w:rsid w:val="002040CE"/>
    <w:rsid w:val="0022604B"/>
    <w:rsid w:val="002263DF"/>
    <w:rsid w:val="00235D55"/>
    <w:rsid w:val="00256C45"/>
    <w:rsid w:val="002625A8"/>
    <w:rsid w:val="00262922"/>
    <w:rsid w:val="00284C08"/>
    <w:rsid w:val="002A1C64"/>
    <w:rsid w:val="002B0393"/>
    <w:rsid w:val="002C005F"/>
    <w:rsid w:val="002D25E2"/>
    <w:rsid w:val="002D5028"/>
    <w:rsid w:val="002E0D30"/>
    <w:rsid w:val="002E3B42"/>
    <w:rsid w:val="002F7798"/>
    <w:rsid w:val="00304622"/>
    <w:rsid w:val="00317E4F"/>
    <w:rsid w:val="00340CF0"/>
    <w:rsid w:val="0035419B"/>
    <w:rsid w:val="00357169"/>
    <w:rsid w:val="0037124A"/>
    <w:rsid w:val="00375AEE"/>
    <w:rsid w:val="003761CE"/>
    <w:rsid w:val="00377E1A"/>
    <w:rsid w:val="003803FF"/>
    <w:rsid w:val="003818CD"/>
    <w:rsid w:val="00382756"/>
    <w:rsid w:val="003A0350"/>
    <w:rsid w:val="003A5F82"/>
    <w:rsid w:val="003B03BD"/>
    <w:rsid w:val="003C35AA"/>
    <w:rsid w:val="003C377E"/>
    <w:rsid w:val="003D6D82"/>
    <w:rsid w:val="003F21B6"/>
    <w:rsid w:val="003F2A08"/>
    <w:rsid w:val="00404FB2"/>
    <w:rsid w:val="00413C1C"/>
    <w:rsid w:val="004155F4"/>
    <w:rsid w:val="00423B89"/>
    <w:rsid w:val="0042450E"/>
    <w:rsid w:val="004304A1"/>
    <w:rsid w:val="0044780C"/>
    <w:rsid w:val="0047671A"/>
    <w:rsid w:val="0048205C"/>
    <w:rsid w:val="00491519"/>
    <w:rsid w:val="0049404C"/>
    <w:rsid w:val="004A64D2"/>
    <w:rsid w:val="004B244A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314C"/>
    <w:rsid w:val="00542401"/>
    <w:rsid w:val="00551D04"/>
    <w:rsid w:val="00552969"/>
    <w:rsid w:val="00556AF9"/>
    <w:rsid w:val="00563236"/>
    <w:rsid w:val="00563B5C"/>
    <w:rsid w:val="00566AE8"/>
    <w:rsid w:val="00580DF9"/>
    <w:rsid w:val="00581504"/>
    <w:rsid w:val="00583B05"/>
    <w:rsid w:val="00586B4E"/>
    <w:rsid w:val="005A1034"/>
    <w:rsid w:val="005A19F4"/>
    <w:rsid w:val="005A4164"/>
    <w:rsid w:val="005B3BDE"/>
    <w:rsid w:val="005B60E6"/>
    <w:rsid w:val="005C5352"/>
    <w:rsid w:val="005D0BCA"/>
    <w:rsid w:val="005F5284"/>
    <w:rsid w:val="00641272"/>
    <w:rsid w:val="00644F7A"/>
    <w:rsid w:val="00650E9E"/>
    <w:rsid w:val="00692CB2"/>
    <w:rsid w:val="006A1D69"/>
    <w:rsid w:val="006A3085"/>
    <w:rsid w:val="006A4663"/>
    <w:rsid w:val="006C26BB"/>
    <w:rsid w:val="006C709B"/>
    <w:rsid w:val="006D01BA"/>
    <w:rsid w:val="006E41B3"/>
    <w:rsid w:val="006F242D"/>
    <w:rsid w:val="006F249A"/>
    <w:rsid w:val="007030FF"/>
    <w:rsid w:val="00706ED3"/>
    <w:rsid w:val="0070793B"/>
    <w:rsid w:val="00721AD2"/>
    <w:rsid w:val="00734E01"/>
    <w:rsid w:val="007447DB"/>
    <w:rsid w:val="00746EE4"/>
    <w:rsid w:val="00765085"/>
    <w:rsid w:val="0077728F"/>
    <w:rsid w:val="00784C68"/>
    <w:rsid w:val="007929FC"/>
    <w:rsid w:val="007E2C8A"/>
    <w:rsid w:val="007F5E81"/>
    <w:rsid w:val="008156FA"/>
    <w:rsid w:val="00827360"/>
    <w:rsid w:val="008313F3"/>
    <w:rsid w:val="008332CA"/>
    <w:rsid w:val="0083385E"/>
    <w:rsid w:val="00840A46"/>
    <w:rsid w:val="00851450"/>
    <w:rsid w:val="00856B74"/>
    <w:rsid w:val="00856CD9"/>
    <w:rsid w:val="008610CD"/>
    <w:rsid w:val="008732D6"/>
    <w:rsid w:val="008778AA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62FF"/>
    <w:rsid w:val="008C79DD"/>
    <w:rsid w:val="008E23D9"/>
    <w:rsid w:val="008E46DD"/>
    <w:rsid w:val="008F02D2"/>
    <w:rsid w:val="008F0449"/>
    <w:rsid w:val="008F16AE"/>
    <w:rsid w:val="008F2367"/>
    <w:rsid w:val="008F4D64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815D7"/>
    <w:rsid w:val="00985ECE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20D00"/>
    <w:rsid w:val="00A32C56"/>
    <w:rsid w:val="00A3778F"/>
    <w:rsid w:val="00A46B91"/>
    <w:rsid w:val="00A50799"/>
    <w:rsid w:val="00A72258"/>
    <w:rsid w:val="00A77D3F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3717F"/>
    <w:rsid w:val="00B4645C"/>
    <w:rsid w:val="00B53708"/>
    <w:rsid w:val="00B73637"/>
    <w:rsid w:val="00B80589"/>
    <w:rsid w:val="00B83102"/>
    <w:rsid w:val="00B8523A"/>
    <w:rsid w:val="00B95078"/>
    <w:rsid w:val="00B9683F"/>
    <w:rsid w:val="00BA700E"/>
    <w:rsid w:val="00BB3BF0"/>
    <w:rsid w:val="00BF4071"/>
    <w:rsid w:val="00BF408E"/>
    <w:rsid w:val="00C046D1"/>
    <w:rsid w:val="00C04B7C"/>
    <w:rsid w:val="00C0521A"/>
    <w:rsid w:val="00C13D1E"/>
    <w:rsid w:val="00C42811"/>
    <w:rsid w:val="00C42EA1"/>
    <w:rsid w:val="00C93834"/>
    <w:rsid w:val="00C9501C"/>
    <w:rsid w:val="00C9644E"/>
    <w:rsid w:val="00CB1BF8"/>
    <w:rsid w:val="00CC06EA"/>
    <w:rsid w:val="00CC3CD7"/>
    <w:rsid w:val="00CC4A5C"/>
    <w:rsid w:val="00CD045F"/>
    <w:rsid w:val="00CD360C"/>
    <w:rsid w:val="00CE2B6D"/>
    <w:rsid w:val="00CE6F08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B04CE"/>
    <w:rsid w:val="00DB3959"/>
    <w:rsid w:val="00DB7490"/>
    <w:rsid w:val="00DC2C66"/>
    <w:rsid w:val="00DC2CC1"/>
    <w:rsid w:val="00DC3B6A"/>
    <w:rsid w:val="00DD23CB"/>
    <w:rsid w:val="00DE12FC"/>
    <w:rsid w:val="00DF662E"/>
    <w:rsid w:val="00DF77EF"/>
    <w:rsid w:val="00E0647D"/>
    <w:rsid w:val="00E13F13"/>
    <w:rsid w:val="00E27585"/>
    <w:rsid w:val="00E63038"/>
    <w:rsid w:val="00E802E8"/>
    <w:rsid w:val="00E829BC"/>
    <w:rsid w:val="00E9184A"/>
    <w:rsid w:val="00EA4352"/>
    <w:rsid w:val="00EB0959"/>
    <w:rsid w:val="00EB5369"/>
    <w:rsid w:val="00ED5F9D"/>
    <w:rsid w:val="00EF2909"/>
    <w:rsid w:val="00EF5494"/>
    <w:rsid w:val="00F03522"/>
    <w:rsid w:val="00F068DD"/>
    <w:rsid w:val="00F222F3"/>
    <w:rsid w:val="00F2284E"/>
    <w:rsid w:val="00F3112F"/>
    <w:rsid w:val="00F31910"/>
    <w:rsid w:val="00F53410"/>
    <w:rsid w:val="00F564DF"/>
    <w:rsid w:val="00F6012D"/>
    <w:rsid w:val="00F61A0E"/>
    <w:rsid w:val="00F632B4"/>
    <w:rsid w:val="00F807AF"/>
    <w:rsid w:val="00F81372"/>
    <w:rsid w:val="00FA66C6"/>
    <w:rsid w:val="00FB2FB3"/>
    <w:rsid w:val="00FC269F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94305DDD-31CB-4618-8459-F80A975AA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4</Words>
  <Characters>1119</Characters>
  <Application>Microsoft Office Word</Application>
  <DocSecurity>0</DocSecurity>
  <Lines>49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ugaard</dc:creator>
  <cp:keywords/>
  <dc:description/>
  <cp:lastModifiedBy>Dan McBride</cp:lastModifiedBy>
  <cp:revision>2</cp:revision>
  <cp:lastPrinted>2025-10-08T15:08:00Z</cp:lastPrinted>
  <dcterms:created xsi:type="dcterms:W3CDTF">2025-10-10T21:27:00Z</dcterms:created>
  <dcterms:modified xsi:type="dcterms:W3CDTF">2025-10-10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d26e1e8e332ba233deb99f1b53d3090bc8193be0feee3744cea3564b0525c2</vt:lpwstr>
  </property>
</Properties>
</file>